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557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f88d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14:51Z</dcterms:created>
  <dcterms:modified xsi:type="dcterms:W3CDTF">2018-03-02T07:14:51Z</dcterms:modified>
</cp:coreProperties>
</file>